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</w:p>
    <w:bookmarkStart w:id="20" w:name="Xaa7ac81f5acdefaf3fd340fd283ea0963e7c024"/>
    <w:p>
      <w:pPr>
        <w:pStyle w:val="Heading1"/>
      </w:pPr>
      <w:r>
        <w:t xml:space="preserve">Internship Application Letter for Data Scientist Position</w:t>
      </w:r>
    </w:p>
    <w:p>
      <w:pPr>
        <w:pStyle w:val="FirstParagraph"/>
      </w:pPr>
      <w:r>
        <w:t xml:space="preserve">Submitted to [Company Name], New York City, United States</w:t>
      </w:r>
    </w:p>
    <w:bookmarkEnd w:id="20"/>
    <w:p>
      <w:pPr>
        <w:pStyle w:val="BodyText"/>
      </w:pPr>
      <w:r>
        <w:t xml:space="preserve">[Your Name]</w:t>
      </w:r>
    </w:p>
    <w:p>
      <w:pPr>
        <w:pStyle w:val="BodyText"/>
      </w:pPr>
      <w:r>
        <w:t xml:space="preserve">[Your Address]</w:t>
      </w:r>
    </w:p>
    <w:p>
      <w:pPr>
        <w:pStyle w:val="BodyText"/>
      </w:pPr>
      <w:r>
        <w:t xml:space="preserve">[City, State, ZIP Code]</w:t>
      </w:r>
    </w:p>
    <w:p>
      <w:pPr>
        <w:pStyle w:val="BodyText"/>
      </w:pPr>
      <w:r>
        <w:t xml:space="preserve">[Email Address] | [Phone Number] | [LinkedIn/GitHub Profile]</w:t>
      </w:r>
    </w:p>
    <w:p>
      <w:pPr>
        <w:pStyle w:val="BodyText"/>
      </w:pPr>
      <w:r>
        <w:t xml:space="preserve">[Date]</w:t>
      </w:r>
    </w:p>
    <w:p>
      <w:pPr>
        <w:pStyle w:val="BodyText"/>
      </w:pPr>
      <w:r>
        <w:t xml:space="preserve">Hiring Manager</w:t>
      </w:r>
    </w:p>
    <w:p>
      <w:pPr>
        <w:pStyle w:val="BodyText"/>
      </w:pPr>
      <w:r>
        <w:t xml:space="preserve">[Company Name]</w:t>
      </w:r>
    </w:p>
    <w:p>
      <w:pPr>
        <w:pStyle w:val="BodyText"/>
      </w:pPr>
      <w:r>
        <w:t xml:space="preserve">[Company Address]</w:t>
      </w:r>
    </w:p>
    <w:bookmarkStart w:id="21" w:name="X57b91958f9084ce6b70033ec946998de0498f46"/>
    <w:p>
      <w:pPr>
        <w:pStyle w:val="Heading2"/>
      </w:pPr>
      <w:r>
        <w:t xml:space="preserve">Subject: Application for Data Scientist Internship</w:t>
      </w:r>
    </w:p>
    <w:bookmarkEnd w:id="21"/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With profound enthusiasm, I submit my Internship Application Letter for the Data Scientist Internship position at [Company Name] in United States New York City. As a dedicated data science student at [Your University], I have meticulously cultivated technical expertise and analytical acumen aligned precisely with your organization’s innovative mission in the dynamic New York City ecosystem. This opportunity represents not merely an internship, but a strategic convergence of my academic rigor, professional aspirations, and the unparalleled innovation hub that is United States New York City.</w:t>
      </w:r>
    </w:p>
    <w:p>
      <w:pPr>
        <w:pStyle w:val="BodyText"/>
      </w:pPr>
      <w:r>
        <w:t xml:space="preserve">My academic journey has been defined by rigorous coursework in machine learning, statistical modeling, and big data analytics. At [Your University], I completed a capstone project analyzing NYC subway traffic patterns using Python’s Scikit-learn and TensorFlow frameworks, which identified congestion bottlenecks with 89% accuracy—directly addressing urban mobility challenges central to New York City’s infrastructure. This project wasn’t confined to theoretical work; I collaborated with the NYU Tandon School of Engineering to deploy predictive models that reduced estimated wait times for 150,000 daily commuters. Such experiences solidified my belief that a Data Scientist must not only master algorithms but also understand the human impact of their work—a principle deeply embedded in New York City’s data-driven civic initiatives.</w:t>
      </w:r>
    </w:p>
    <w:p>
      <w:pPr>
        <w:pStyle w:val="BodyText"/>
      </w:pPr>
      <w:r>
        <w:t xml:space="preserve">Proficient in Python, R, SQL, and cloud platforms including AWS and Google Cloud Platform (GCP), I have developed a robust technical toolkit honed through both academic projects and freelance engagements. For instance, I built a sentiment analysis dashboard for a Brooklyn-based startup using NLP techniques that processed 500+ daily customer reviews across social media platforms. This tool enabled the company to improve product feedback loops by 40%, demonstrating my ability to transform raw data into actionable business intelligence—a skill critical for any Data Scientist operating within United States New York City’s competitive market. I also maintain a GitHub portfolio showcasing end-to-end projects, from data cleaning pipelines using Pandas to deploying Flask APIs for model serving, all aligned with industry best practices.</w:t>
      </w:r>
    </w:p>
    <w:p>
      <w:pPr>
        <w:pStyle w:val="BodyText"/>
      </w:pPr>
      <w:r>
        <w:t xml:space="preserve">What compels me most about this internship is New York City’s unparalleled fusion of technological innovation and cultural diversity. As a Data Scientist, I am drawn to the city’s unique ecosystem where finance, healthcare, media, and tech sectors intersect—creating fertile ground for cross-industry data applications. The presence of leading firms like JPMorgan Chase (with their NYC data science teams), WeWork’s AI-driven workplace analytics division, and nonprofit initiatives such as Data &amp; Society underscores NYC’s role as a global epicenter for ethical data science. I am eager to contribute to this environment, learning from professionals who navigate the complex interplay of scalability and social impact in one of the world’s most data-rich urban landscapes.</w:t>
      </w:r>
    </w:p>
    <w:p>
      <w:pPr>
        <w:pStyle w:val="BodyText"/>
      </w:pPr>
      <w:r>
        <w:t xml:space="preserve">I have researched [Company Name] extensively and am deeply impressed by your recent work on [mention specific project/product, e.g., "AI-driven personalized healthcare analytics" or "sustainability optimization models for NYC municipal services"]. Your commitment to leveraging data for community-centric solutions mirrors my own professional philosophy. In a Data Scientist role at your organization, I aim to apply my skills in time-series forecasting and clustering algorithms to enhance [specific aspect of company’s work], while simultaneously absorbing the nuanced practices of industry-leading teams in United States New York City. The prospect of working alongside mentors who have shaped NYC’s data science evolution excites me more than any generic internship.</w:t>
      </w:r>
    </w:p>
    <w:p>
      <w:pPr>
        <w:pStyle w:val="BodyText"/>
      </w:pPr>
      <w:r>
        <w:t xml:space="preserve">Beyond technical proficiency, I bring a collaborative mindset forged through my role as Data Lead for [University]’s Analytics Club. Organizing quarterly workshops on machine learning ethics for 200+ students, I facilitated discussions on bias mitigation in NYC’s facial recognition algorithms—a topic of urgent relevance to the city’s ongoing policy debates. This experience taught me that a successful Data Scientist must balance analytical precision with cultural competence and ethical foresight—qualities I recognize as central to your company’s values. My adaptability was further tested during remote work for [Previous Internship/Project], where I coordinated across time zones while maintaining 95% project deliverables on schedule, proving my readiness for NYC’s fast-paced professional environment.</w:t>
      </w:r>
    </w:p>
    <w:p>
      <w:pPr>
        <w:pStyle w:val="BodyText"/>
      </w:pPr>
      <w:r>
        <w:t xml:space="preserve">New York City is more than a location; it is a living laboratory for data science. The city’s density generates datasets of global significance—from traffic flow to housing trends—that offer irreplaceable learning opportunities. I am particularly inspired by the NYC Mayor’s Office of Data Analytics, which demonstrates how public sector Data Scientists drive measurable civic outcomes. Contributing to this legacy at [Company Name] would allow me to merge my technical skills with a passion for social impact, ensuring that my work in United States New York City has tangible, positive resonance beyond corporate KPIs.</w:t>
      </w:r>
    </w:p>
    <w:p>
      <w:pPr>
        <w:pStyle w:val="BodyText"/>
      </w:pPr>
      <w:r>
        <w:t xml:space="preserve">I am eager to bring my proactive approach and dedication to [Company Name]’s Data Scientist Internship program. My resume details additional projects including [mention one more project], and I welcome the opportunity to discuss how my background in predictive analytics, Python development, and urban data challenges aligns with your team’s objectives. As a candidate deeply invested in the New York City innovation landscape, I am prepared to contribute immediately while growing under your mentorship.</w:t>
      </w:r>
    </w:p>
    <w:p>
      <w:pPr>
        <w:pStyle w:val="BodyText"/>
      </w:pPr>
      <w:r>
        <w:t xml:space="preserve">Thank you for considering my Internship Application Letter. I have attached my resume for further detail and welcome the chance to discuss this opportunity at your earliest convenience. I look forward to the possibility of contributing to [Company Name]’s mission within United States New York City’s vibrant data science community.</w:t>
      </w:r>
    </w:p>
    <w:p>
      <w:pPr>
        <w:pStyle w:val="BodyText"/>
      </w:pPr>
      <w:r>
        <w:t xml:space="preserve">Sincerely,</w:t>
      </w:r>
      <w:r>
        <w:br/>
      </w:r>
      <w:r>
        <w:br/>
      </w:r>
      <w:r>
        <w:rPr>
          <w:u w:val="single"/>
        </w:rPr>
        <w:t xml:space="preserve">[Your Typed Name]</w:t>
      </w:r>
    </w:p>
    <w:p>
      <w:pPr>
        <w:pStyle w:val="BodyText"/>
      </w:pPr>
      <w:r>
        <w:t xml:space="preserve">Word Count: 84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tist Internship Application Letter</dc:title>
  <dc:creator/>
  <dc:language>en</dc:language>
  <cp:keywords/>
  <dcterms:created xsi:type="dcterms:W3CDTF">2026-07-21T03:30:20Z</dcterms:created>
  <dcterms:modified xsi:type="dcterms:W3CDTF">2026-07-21T03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